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Baker Internship Application for Marseille-Based Bakery</w:t>
      </w:r>
    </w:p>
    <w:bookmarkEnd w:id="20"/>
    <w:p>
      <w:pPr>
        <w:pStyle w:val="BodyText"/>
      </w:pPr>
      <w:r>
        <w:t xml:space="preserve">Your Name</w:t>
      </w:r>
      <w:r>
        <w:br/>
      </w:r>
      <w:r>
        <w:t xml:space="preserve">Address, City, Postal Code</w:t>
      </w:r>
      <w:r>
        <w:br/>
      </w:r>
      <w:r>
        <w:t xml:space="preserve">Email Address | Phone Number</w:t>
      </w:r>
    </w:p>
    <w:p>
      <w:pPr>
        <w:pStyle w:val="BodyText"/>
      </w:pPr>
      <w:r>
        <w:t xml:space="preserve">Date: [Current Date]</w:t>
      </w:r>
    </w:p>
    <w:p>
      <w:pPr>
        <w:pStyle w:val="BodyText"/>
      </w:pPr>
      <w:r>
        <w:t xml:space="preserve">Head of Baking Department</w:t>
      </w:r>
      <w:r>
        <w:br/>
      </w:r>
      <w:r>
        <w:t xml:space="preserve">Bakery Name (if known)</w:t>
      </w:r>
      <w:r>
        <w:br/>
      </w:r>
      <w:r>
        <w:t xml:space="preserve">123 Rue du Vieux-Port</w:t>
      </w:r>
      <w:r>
        <w:br/>
      </w:r>
      <w:r>
        <w:t xml:space="preserve">13002 Marseille</w:t>
      </w:r>
      <w:r>
        <w:br/>
      </w:r>
      <w:r>
        <w:t xml:space="preserve">France</w:t>
      </w:r>
    </w:p>
    <w:p>
      <w:pPr>
        <w:pStyle w:val="BodyText"/>
      </w:pPr>
      <w:r>
        <w:t xml:space="preserve">Dear Hiring Manager,</w:t>
      </w:r>
    </w:p>
    <w:p>
      <w:pPr>
        <w:pStyle w:val="BodyText"/>
      </w:pPr>
      <w:r>
        <w:t xml:space="preserve">I am writing with profound enthusiasm to express my earnest interest in the Baker Internship position at your esteemed establishment in Marseille, France. Having long admired the rich culinary heritage of this city and its unparalleled tradition of artisanal bread-making, I am eager to contribute my dedication and learn from Marseille’s baking masters. This internship represents not merely a professional opportunity but a chance to immerse myself in the very heart of French baking culture—a tradition that transforms simple ingredients into soulful, community-centered artistry. As someone deeply passionate about the craft of bread-making, I am certain that Marseille’s unique culinary landscape provides the ideal environment for me to grow as an artisan baker.</w:t>
      </w:r>
    </w:p>
    <w:p>
      <w:pPr>
        <w:pStyle w:val="BodyText"/>
      </w:pPr>
      <w:r>
        <w:t xml:space="preserve">My fascination with baking began during childhood in my family’s home kitchen, where we prepared traditional loaves using time-honored methods. However, it was through studying French cuisine at [Your University/Institution] that I truly understood the cultural significance of bread in France—not merely as sustenance but as a symbol of community and continuity. Marseille, with its historic port city identity and Mediterranean influences, embodies this tradition uniquely. The city’s iconic "Pain de Marseilles," with its distinctive crumb structure and robust flavor developed through centuries of local milling practices, has inspired my culinary journey. I am particularly drawn to how Marseille bakers harmonize Provençal ingredients—such as sun-ripened olives, rosemary-infused oils, and locally milled grains—with classic French techniques. This fusion represents the authentic gastronomic spirit I seek to understand intimately through an internship in your bakery.</w:t>
      </w:r>
    </w:p>
    <w:p>
      <w:pPr>
        <w:pStyle w:val="BodyText"/>
      </w:pPr>
      <w:r>
        <w:t xml:space="preserve">While my formal experience includes a six-month apprenticeship at [Local Bakery Name], where I mastered foundational skills like sourdough fermentation, laminated dough techniques, and strict hygiene protocols, I am keenly aware that Marseille’s baking traditions require deeper cultural and technical immersion. During my studies, I devoted significant time to researching the history of Marseille’s bakeries—how they evolved from medieval communal ovens to today’s artisanal hubs. I have practiced replicating regional specialties like "Ficelle Marseillaise" (a slender, crisp bread) and "Pain de Lézard" (a rustic loaf with local herbs), always emphasizing the importance of natural fermentation and precise temperature control. I am proficient in operating commercial mixers, proofing systems, and wood-fired ovens—a skill set I am eager to refine under the guidance of your experienced team.</w:t>
      </w:r>
    </w:p>
    <w:p>
      <w:pPr>
        <w:pStyle w:val="BodyText"/>
      </w:pPr>
      <w:r>
        <w:t xml:space="preserve">What truly excites me about this opportunity is Marseille’s living culinary ecosystem. Unlike generic cities where bread may be mass-produced, Marseille’s bakeries are deeply woven into neighborhood life—each corner bakery a community gathering place. I have observed how bakers here balance tradition with innovation, such as incorporating olive oil from the nearby Calanques or using sea salt harvested near Cassis. I am not merely seeking to learn "how" to bake but to understand "why"—why Marseille’s loaves possess that distinctive earthy note, why sourdough starters are nurtured like family heirlooms, and how baking shapes social bonds in a city where the morning ritual of visiting the boulangerie is sacred. This cultural intelligence is as vital as technical skill to me, and I am prepared to dedicate myself fully to absorbing these nuances during my internship.</w:t>
      </w:r>
    </w:p>
    <w:p>
      <w:pPr>
        <w:pStyle w:val="BodyText"/>
      </w:pPr>
      <w:r>
        <w:t xml:space="preserve">Language remains an area where I am committed to growth. While I communicate fluently in English and have studied French for three years (reaching B1 level), I understand that seamless integration into a Marseille bakery requires more than textbook proficiency. In preparation for this internship, I have begun daily practice with local resources—listening to Marseille-based podcasts about food culture, studying regional baking terms like "pâte levée" (leavened dough) and "fourchette" (baking sheet), and even volunteering at a French community kitchen to hone my spoken skills. I am confident that within weeks of arrival in Marseille, I will be able to navigate daily operations comfortably while respecting the linguistic nuances of the trade.</w:t>
      </w:r>
    </w:p>
    <w:p>
      <w:pPr>
        <w:pStyle w:val="BodyText"/>
      </w:pPr>
      <w:r>
        <w:t xml:space="preserve">Furthermore, I have researched your bakery’s specific philosophy and would be honored to contribute to your mission. Your commitment to sourcing organic grains from Provence-based farms aligns perfectly with my own ethical approach to baking—a principle I learned while working with a sustainable food cooperative in [Your City]. I am adept at maintaining meticulous production logs (a requirement for French food safety standards), managing inventory, and supporting daily bread rotations. Most importantly, I embody the humility and work ethic essential to artisanal baking: rising at 3:00 AM for dough preparation, handling heavy loads with precision, and approaching each loaf as a new opportunity to honor the craft.</w:t>
      </w:r>
    </w:p>
    <w:p>
      <w:pPr>
        <w:pStyle w:val="BodyText"/>
      </w:pPr>
      <w:r>
        <w:t xml:space="preserve">Marseille’s bakeries are more than businesses—they are cultural guardians. In the shadow of the Old Port and near the vibrant Cours Julien district, your bakery is positioned at a crossroads where history meets modernity. I am ready to embrace this role not just as an intern but as a student of Marseille’s soul through its bread. My goal is to return home with not only advanced technical skills but also a profound appreciation for how bread nourishes both bodies and communities—a lesson I believe can only be fully learned in the very streets where it was perfected.</w:t>
      </w:r>
    </w:p>
    <w:p>
      <w:pPr>
        <w:pStyle w:val="BodyText"/>
      </w:pPr>
      <w:r>
        <w:t xml:space="preserve">Thank you for considering my application for this Baker Internship. I have attached my resume and references, which further detail my experience with artisanal baking techniques and commitment to food culture. I am eager to discuss how my passion for Marseille’s bread heritage aligns with your bakery’s vision during an interview at your earliest convenience. Please feel free to contact me via email or phon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Marseille</dc:title>
  <dc:creator/>
  <dc:language>en</dc:language>
  <cp:keywords/>
  <dcterms:created xsi:type="dcterms:W3CDTF">2026-07-21T07:01:34Z</dcterms:created>
  <dcterms:modified xsi:type="dcterms:W3CDTF">2026-07-21T07:01:34Z</dcterms:modified>
</cp:coreProperties>
</file>

<file path=docProps/custom.xml><?xml version="1.0" encoding="utf-8"?>
<Properties xmlns="http://schemas.openxmlformats.org/officeDocument/2006/custom-properties" xmlns:vt="http://schemas.openxmlformats.org/officeDocument/2006/docPropsVTypes"/>
</file>